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w:t>
      </w:r>
      <w:r>
        <w:t xml:space="preserve"> </w:t>
      </w:r>
      <w:r>
        <w:t xml:space="preserve">sapply(DAAG::two65, function(x) c(Mean=mean(x), sd=sd(x))) |&gt; round(2)</w:t>
      </w:r>
      <w:r>
        <w:t xml:space="preserve"> </w:t>
      </w:r>
      <w:r>
        <w:t xml:space="preserve">@</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w:t>
      </w:r>
      <w:r>
        <w:t xml:space="preserve"> </w:t>
      </w:r>
      <w:r>
        <w:t xml:space="preserve">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w:t>
      </w:r>
      <w:r>
        <w:t xml:space="preserve"> </w:t>
      </w:r>
      <w:r>
        <w:t xml:space="preserve">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42" w:name="X47634acc68d18799279707a401dd90aaf71b5b7"/>
    <w:p>
      <w:pPr>
        <w:pStyle w:val="Heading1"/>
      </w:pPr>
      <w:r>
        <w:t xml:space="preserve">6. Chapter 9: Multivariate data exploration and discrimination</w:t>
      </w:r>
    </w:p>
    <w:bookmarkStart w:id="376" w:name="X7158cd33aba6b4eb3b256388d29c18b6b2aac1f"/>
    <w:p>
      <w:pPr>
        <w:pStyle w:val="Heading5"/>
      </w:pPr>
      <w:r>
        <w:t xml:space="preserve">Packages required (plus any dependencies)</w:t>
      </w:r>
    </w:p>
    <w:p>
      <w:pPr>
        <w:pStyle w:val="FirstParagraph"/>
      </w:pPr>
      <w:r>
        <w:t xml:space="preserve">Packages used are: DAAG MASS RColorBrewer teigen BiocManager DAAGbio</w:t>
      </w:r>
      <w:r>
        <w:t xml:space="preserve"> </w:t>
      </w:r>
      <w:r>
        <w:t xml:space="preserve">hddplot lmtest splines cobalt mice datasets car micemd oz randomForest</w:t>
      </w:r>
      <w:r>
        <w:t xml:space="preserve"> </w:t>
      </w:r>
      <w:r>
        <w:t xml:space="preserve">ggplot2 latticeExtra mvtnorm teigen limma hddplot mgcv MatchIt sandwich</w:t>
      </w:r>
      <w:r>
        <w:t xml:space="preserve"> </w:t>
      </w:r>
      <w:r>
        <w:t xml:space="preserve">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376"/>
    <w:bookmarkStart w:id="385"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377"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377"/>
    <w:bookmarkStart w:id="380" w:name="Xa38c16724829ea8b19a0b79f2dc88db5dd4906e"/>
    <w:p>
      <w:pPr>
        <w:pStyle w:val="Heading4"/>
      </w:pPr>
      <w:r>
        <w:t xml:space="preserve">Subsection 9.1.2: Principal components analysis</w:t>
      </w:r>
    </w:p>
    <w:bookmarkStart w:id="378"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378"/>
    <w:bookmarkStart w:id="379"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379"/>
    <w:bookmarkEnd w:id="380"/>
    <w:bookmarkStart w:id="384" w:name="X06415cac4375bbb8122eb1e95d8ef5c05e9a64a"/>
    <w:p>
      <w:pPr>
        <w:pStyle w:val="Heading4"/>
      </w:pPr>
      <w:r>
        <w:t xml:space="preserve">Subsection 9.1.3: Multi-dimensional scaling</w:t>
      </w:r>
    </w:p>
    <w:bookmarkStart w:id="381" w:name="distance-measures"/>
    <w:p>
      <w:pPr>
        <w:pStyle w:val="Heading5"/>
      </w:pPr>
      <w:r>
        <w:t xml:space="preserve">Distance measures</w:t>
      </w:r>
    </w:p>
    <w:bookmarkEnd w:id="381"/>
    <w:bookmarkStart w:id="382"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382"/>
    <w:bookmarkStart w:id="383" w:name="binary-data"/>
    <w:p>
      <w:pPr>
        <w:pStyle w:val="Heading5"/>
      </w:pPr>
      <w:r>
        <w:t xml:space="preserve">Binary data</w:t>
      </w:r>
    </w:p>
    <w:bookmarkEnd w:id="383"/>
    <w:bookmarkEnd w:id="384"/>
    <w:bookmarkEnd w:id="385"/>
    <w:bookmarkStart w:id="386"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386"/>
    <w:bookmarkStart w:id="393" w:name="section-9.3-cluster-analysis"/>
    <w:p>
      <w:pPr>
        <w:pStyle w:val="Heading3"/>
      </w:pPr>
      <w:r>
        <w:t xml:space="preserve">Section 9.3: Cluster analysis</w:t>
      </w:r>
    </w:p>
    <w:bookmarkStart w:id="387"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387"/>
    <w:bookmarkStart w:id="389"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388" w:name="X245d2fc9d017c2555c081531ad4cbe6ca77cfd5"/>
    <w:p>
      <w:pPr>
        <w:pStyle w:val="Heading5"/>
      </w:pPr>
      <w:r>
        <w:t xml:space="preserve">Comments on</w:t>
      </w:r>
      <w:r>
        <w:t xml:space="preserve"> </w:t>
      </w:r>
      <m:oMath>
        <m:r>
          <m:t>k</m:t>
        </m:r>
      </m:oMath>
      <w:r>
        <w:t xml:space="preserve">-means and hierarchical clustering</w:t>
      </w:r>
    </w:p>
    <w:bookmarkEnd w:id="388"/>
    <w:bookmarkEnd w:id="389"/>
    <w:bookmarkStart w:id="391"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390" w:name="X45845aea29a60100e52079b012cd1beaeef80bf"/>
    <w:p>
      <w:pPr>
        <w:pStyle w:val="Heading5"/>
      </w:pPr>
      <w:r>
        <w:t xml:space="preserve">Issues of high parametrization and scaling</w:t>
      </w:r>
    </w:p>
    <w:bookmarkEnd w:id="390"/>
    <w:bookmarkEnd w:id="391"/>
    <w:bookmarkStart w:id="392" w:name="Xc19df24343b8f6c3062ff5dba156d07f5c249ba"/>
    <w:p>
      <w:pPr>
        <w:pStyle w:val="Heading4"/>
      </w:pPr>
      <w:r>
        <w:t xml:space="preserve">Subsection 9.3.4: Relationship between</w:t>
      </w:r>
      <w:r>
        <w:t xml:space="preserve"> </w:t>
      </w:r>
      <m:oMath>
        <m:r>
          <m:t>k</m:t>
        </m:r>
      </m:oMath>
      <w:r>
        <w:t xml:space="preserve">-means and mixture models</w:t>
      </w:r>
    </w:p>
    <w:bookmarkEnd w:id="392"/>
    <w:bookmarkEnd w:id="393"/>
    <w:bookmarkStart w:id="402" w:name="section-9.4-discriminant-analysis"/>
    <w:p>
      <w:pPr>
        <w:pStyle w:val="Heading3"/>
      </w:pPr>
      <w:r>
        <w:t xml:space="preserve">Section 9.4: Discriminant analysis</w:t>
      </w:r>
    </w:p>
    <w:bookmarkStart w:id="395"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394" w:name="Xc0d14d14aa44a9385a878fe777ea7778d908021"/>
    <w:p>
      <w:pPr>
        <w:pStyle w:val="Heading5"/>
      </w:pPr>
      <w:r>
        <w:t xml:space="preserve">Logistic regression, versus linear discriminant analysis</w:t>
      </w:r>
    </w:p>
    <w:bookmarkEnd w:id="394"/>
    <w:bookmarkEnd w:id="395"/>
    <w:bookmarkStart w:id="397"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396"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396"/>
    <w:bookmarkEnd w:id="397"/>
    <w:bookmarkStart w:id="400"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398"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398"/>
    <w:bookmarkStart w:id="399" w:name="Xbb4bb0e7ca73b2b25101c7999e74c1414401bc7"/>
    <w:p>
      <w:pPr>
        <w:pStyle w:val="Heading5"/>
      </w:pPr>
      <w:r>
        <w:t xml:space="preserve">The function qda(), and other alternatives to lda()</w:t>
      </w:r>
    </w:p>
    <w:bookmarkEnd w:id="399"/>
    <w:bookmarkEnd w:id="400"/>
    <w:bookmarkStart w:id="401"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401"/>
    <w:bookmarkEnd w:id="402"/>
    <w:bookmarkStart w:id="409" w:name="X4b869db1ac910c9f2bcc580ade402e9c83ad914"/>
    <w:p>
      <w:pPr>
        <w:pStyle w:val="Heading3"/>
      </w:pPr>
      <w:r>
        <w:t xml:space="preserve">Section 9.5: *High-dimensional data — RNA-Seq gene expression</w:t>
      </w:r>
    </w:p>
    <w:bookmarkStart w:id="403"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403"/>
    <w:bookmarkStart w:id="404" w:name="brief-note-on-mrna-technical-issues"/>
    <w:p>
      <w:pPr>
        <w:pStyle w:val="Heading5"/>
      </w:pPr>
      <w:r>
        <w:t xml:space="preserve">*Brief note on mRNA technical issues</w:t>
      </w:r>
    </w:p>
    <w:bookmarkEnd w:id="404"/>
    <w:bookmarkStart w:id="407"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405"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405"/>
    <w:bookmarkStart w:id="406"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406"/>
    <w:bookmarkEnd w:id="407"/>
    <w:bookmarkStart w:id="408"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08"/>
    <w:bookmarkEnd w:id="409"/>
    <w:bookmarkStart w:id="424" w:name="X88a357be9eeaf9f96739c780b5dfabbe3a1201d"/>
    <w:p>
      <w:pPr>
        <w:pStyle w:val="Heading3"/>
      </w:pPr>
      <w:r>
        <w:t xml:space="preserve">Section 9.6: High dimensional data from expression arrays</w:t>
      </w:r>
    </w:p>
    <w:bookmarkStart w:id="411" w:name="X023f805c6e6536fe8b838397799b838a2567d40"/>
    <w:p>
      <w:pPr>
        <w:pStyle w:val="Heading4"/>
      </w:pPr>
      <w:r>
        <w:t xml:space="preserve">Subsection 9.6.1: Molecular classification of cancer — an older technology</w:t>
      </w:r>
    </w:p>
    <w:bookmarkStart w:id="410"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410"/>
    <w:bookmarkEnd w:id="411"/>
    <w:bookmarkStart w:id="414" w:name="Xdb1e4196dc70815a0cd097727519ecda4cd766d"/>
    <w:p>
      <w:pPr>
        <w:pStyle w:val="Heading4"/>
      </w:pPr>
      <w:r>
        <w:t xml:space="preserve">Subsection 9.6.2: Classifications and associated graphs</w:t>
      </w:r>
    </w:p>
    <w:bookmarkStart w:id="412"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412"/>
    <w:bookmarkStart w:id="413"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413"/>
    <w:bookmarkEnd w:id="414"/>
    <w:bookmarkStart w:id="418"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415" w:name="X8f8578b2c08e0a5bda99c7524c34ff1ba8a6297"/>
    <w:p>
      <w:pPr>
        <w:pStyle w:val="Heading5"/>
      </w:pPr>
      <w:r>
        <w:t xml:space="preserve">Cross-validation to determine the optimum number of features</w:t>
      </w:r>
    </w:p>
    <w:bookmarkEnd w:id="415"/>
    <w:bookmarkStart w:id="416"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416"/>
    <w:bookmarkStart w:id="417"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417"/>
    <w:bookmarkEnd w:id="418"/>
    <w:bookmarkStart w:id="420"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419" w:name="the-key-role-of-cross-validation"/>
    <w:p>
      <w:pPr>
        <w:pStyle w:val="Heading5"/>
      </w:pPr>
      <w:r>
        <w:t xml:space="preserve">The key role of cross-validation</w:t>
      </w:r>
    </w:p>
    <w:bookmarkEnd w:id="419"/>
    <w:bookmarkEnd w:id="420"/>
    <w:bookmarkStart w:id="423"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421"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21"/>
    <w:bookmarkStart w:id="422" w:name="distributional-extremes"/>
    <w:p>
      <w:pPr>
        <w:pStyle w:val="Heading5"/>
      </w:pPr>
      <w:r>
        <w:t xml:space="preserve">Distributional extremes</w:t>
      </w:r>
    </w:p>
    <w:bookmarkEnd w:id="422"/>
    <w:bookmarkEnd w:id="423"/>
    <w:bookmarkEnd w:id="424"/>
    <w:bookmarkStart w:id="433" w:name="Xc182894438a01bb27ab2568f5083e1122a5acfa"/>
    <w:p>
      <w:pPr>
        <w:pStyle w:val="Heading3"/>
      </w:pPr>
      <w:r>
        <w:t xml:space="preserve">Section 9.7: Causal inference from observational data — balance and matching</w:t>
      </w:r>
    </w:p>
    <w:bookmarkStart w:id="425"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425"/>
    <w:bookmarkStart w:id="427" w:name="subsection-9.7.2-regression-comparisons"/>
    <w:p>
      <w:pPr>
        <w:pStyle w:val="Heading4"/>
      </w:pPr>
      <w:r>
        <w:t xml:space="preserve">Subsection 9.7.2: Regression comparisons</w:t>
      </w:r>
    </w:p>
    <w:bookmarkStart w:id="426"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426"/>
    <w:bookmarkEnd w:id="427"/>
    <w:bookmarkStart w:id="428" w:name="X237a7f6694e42abef9aecb0831dd096d7a0b030"/>
    <w:p>
      <w:pPr>
        <w:pStyle w:val="Heading4"/>
      </w:pPr>
      <w:r>
        <w:t xml:space="preserve">Subsection 9.7.3: The use of scores to replace covariates</w:t>
      </w:r>
    </w:p>
    <w:bookmarkEnd w:id="428"/>
    <w:bookmarkStart w:id="431"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429"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429"/>
    <w:bookmarkStart w:id="430" w:name="alternative-matching-approaches"/>
    <w:p>
      <w:pPr>
        <w:pStyle w:val="Heading5"/>
      </w:pPr>
      <w:r>
        <w:t xml:space="preserve">Alternative matching approaches</w:t>
      </w:r>
    </w:p>
    <w:bookmarkEnd w:id="430"/>
    <w:bookmarkEnd w:id="431"/>
    <w:bookmarkStart w:id="432"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432"/>
    <w:bookmarkEnd w:id="433"/>
    <w:bookmarkStart w:id="436"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434"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434"/>
    <w:bookmarkStart w:id="435" w:name="some-further-points"/>
    <w:p>
      <w:pPr>
        <w:pStyle w:val="Heading5"/>
      </w:pPr>
      <w:r>
        <w:t xml:space="preserve">Some further points</w:t>
      </w:r>
    </w:p>
    <w:bookmarkEnd w:id="435"/>
    <w:bookmarkEnd w:id="436"/>
    <w:bookmarkStart w:id="440" w:name="section-9.9-further-reading"/>
    <w:p>
      <w:pPr>
        <w:pStyle w:val="Heading3"/>
      </w:pPr>
      <w:r>
        <w:t xml:space="preserve">Section 9.9: Further reading</w:t>
      </w:r>
    </w:p>
    <w:bookmarkStart w:id="437" w:name="Xa304eacb71b66e1dffed34d8ae433b76058614a"/>
    <w:p>
      <w:pPr>
        <w:pStyle w:val="Heading5"/>
      </w:pPr>
      <w:r>
        <w:t xml:space="preserve">Data with more variables than observations</w:t>
      </w:r>
    </w:p>
    <w:bookmarkEnd w:id="437"/>
    <w:bookmarkStart w:id="438" w:name="causal-inference-1"/>
    <w:p>
      <w:pPr>
        <w:pStyle w:val="Heading5"/>
      </w:pPr>
      <w:r>
        <w:t xml:space="preserve">Causal inference</w:t>
      </w:r>
    </w:p>
    <w:bookmarkEnd w:id="438"/>
    <w:bookmarkStart w:id="439" w:name="multiple-imputation"/>
    <w:p>
      <w:pPr>
        <w:pStyle w:val="Heading5"/>
      </w:pPr>
      <w:r>
        <w:t xml:space="preserve">Multiple imputation</w:t>
      </w:r>
    </w:p>
    <w:bookmarkEnd w:id="439"/>
    <w:bookmarkEnd w:id="440"/>
    <w:bookmarkStart w:id="441"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441"/>
    <w:bookmarkEnd w:id="442"/>
    <w:bookmarkStart w:id="492" w:name="appendix-a-the-r-system-a-brief-overview"/>
    <w:p>
      <w:pPr>
        <w:pStyle w:val="Heading1"/>
      </w:pPr>
      <w:r>
        <w:t xml:space="preserve">7. Appendix A: The R System – A Brief Overview</w:t>
      </w:r>
    </w:p>
    <w:p>
      <w:pPr>
        <w:pStyle w:val="FirstParagraph"/>
      </w:pPr>
      <w:r>
        <w:t xml:space="preserve">On options for working with the code see the vignettes</w:t>
      </w:r>
      <w:r>
        <w:t xml:space="preserve"> </w:t>
      </w:r>
      <w:hyperlink r:id="rId443">
        <w:r>
          <w:rPr>
            <w:rStyle w:val="Hyperlink"/>
          </w:rPr>
          <w:t xml:space="preserve">Ch1-Learning</w:t>
        </w:r>
      </w:hyperlink>
      <w:r>
        <w:t xml:space="preserve"> </w:t>
      </w:r>
      <w:r>
        <w:t xml:space="preserve">and</w:t>
      </w:r>
      <w:r>
        <w:t xml:space="preserve"> </w:t>
      </w:r>
      <w:hyperlink r:id="rId444">
        <w:r>
          <w:rPr>
            <w:rStyle w:val="Hyperlink"/>
          </w:rPr>
          <w:t xml:space="preserve">UsingCode</w:t>
        </w:r>
      </w:hyperlink>
      <w:r>
        <w:t xml:space="preserve">.</w:t>
      </w:r>
    </w:p>
    <w:bookmarkStart w:id="445" w:name="Xa9584e440814db397ef0639deb2ef88d0600044"/>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445"/>
    <w:bookmarkStart w:id="491" w:name="the-r-system-a-brief-overview"/>
    <w:p>
      <w:pPr>
        <w:pStyle w:val="Heading2"/>
      </w:pPr>
      <w:r>
        <w:t xml:space="preserve">The R System – A Brief Overview</w:t>
      </w:r>
    </w:p>
    <w:bookmarkStart w:id="451" w:name="section-10.1-getting-started-with-r"/>
    <w:p>
      <w:pPr>
        <w:pStyle w:val="Heading3"/>
      </w:pPr>
      <w:r>
        <w:t xml:space="preserve">Section 10.1: Getting started with R</w:t>
      </w:r>
    </w:p>
    <w:bookmarkStart w:id="450"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446"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446"/>
    <w:bookmarkStart w:id="447"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447"/>
    <w:bookmarkStart w:id="448"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448"/>
    <w:bookmarkStart w:id="449" w:name="X79abcade3610f1d7e3274f7a253019749d722ef"/>
    <w:p>
      <w:pPr>
        <w:pStyle w:val="Heading5"/>
      </w:pPr>
      <w:r>
        <w:t xml:space="preserve">Wide-ranging information access and searches</w:t>
      </w:r>
    </w:p>
    <w:bookmarkEnd w:id="449"/>
    <w:bookmarkEnd w:id="450"/>
    <w:bookmarkEnd w:id="451"/>
    <w:bookmarkStart w:id="470" w:name="section-10.2-r-data-structures"/>
    <w:p>
      <w:pPr>
        <w:pStyle w:val="Heading3"/>
      </w:pPr>
      <w:r>
        <w:t xml:space="preserve">Section 10.2: R data structures</w:t>
      </w:r>
    </w:p>
    <w:bookmarkStart w:id="455"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452"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452"/>
    <w:bookmarkStart w:id="453"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453"/>
    <w:bookmarkStart w:id="454"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454"/>
    <w:bookmarkEnd w:id="455"/>
    <w:bookmarkStart w:id="458"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456"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456"/>
    <w:bookmarkStart w:id="457" w:name="missing-values-in-values-of-factors"/>
    <w:p>
      <w:pPr>
        <w:pStyle w:val="Heading5"/>
      </w:pPr>
      <w:r>
        <w:t xml:space="preserve">Missing values in values of factors</w:t>
      </w:r>
    </w:p>
    <w:bookmarkEnd w:id="457"/>
    <w:bookmarkEnd w:id="458"/>
    <w:bookmarkStart w:id="462"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459"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459"/>
    <w:bookmarkStart w:id="460"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460"/>
    <w:bookmarkStart w:id="461"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461"/>
    <w:bookmarkEnd w:id="462"/>
    <w:bookmarkStart w:id="463"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463"/>
    <w:bookmarkStart w:id="465"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464" w:name="X59fa1290d03f7fe804b8fbdaf200208c7fa34ed"/>
    <w:p>
      <w:pPr>
        <w:pStyle w:val="Heading5"/>
      </w:pPr>
      <w:r>
        <w:t xml:space="preserve">Data input from the RStudio menu — data frames vs tibbles</w:t>
      </w:r>
    </w:p>
    <w:bookmarkEnd w:id="464"/>
    <w:bookmarkEnd w:id="465"/>
    <w:bookmarkStart w:id="468" w:name="X8335934209b84d794a73b1a2ffd4a1118322fb9"/>
    <w:p>
      <w:pPr>
        <w:pStyle w:val="Heading4"/>
      </w:pPr>
      <w:r>
        <w:t xml:space="preserve">Subsection 10.2.6: Issues for working with data frames and tibbles</w:t>
      </w:r>
    </w:p>
    <w:bookmarkStart w:id="466"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466"/>
    <w:bookmarkStart w:id="467"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467"/>
    <w:bookmarkEnd w:id="468"/>
    <w:bookmarkStart w:id="469"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469"/>
    <w:bookmarkEnd w:id="470"/>
    <w:bookmarkStart w:id="476" w:name="section-10.3-functions-and-operators"/>
    <w:p>
      <w:pPr>
        <w:pStyle w:val="Heading3"/>
      </w:pPr>
      <w:r>
        <w:t xml:space="preserve">Section 10.3: Functions and operators</w:t>
      </w:r>
    </w:p>
    <w:bookmarkStart w:id="471"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471"/>
    <w:bookmarkStart w:id="472"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472"/>
    <w:bookmarkStart w:id="473" w:name="X4e38c093195c23c5fced74302b840f4d336c1b7"/>
    <w:p>
      <w:pPr>
        <w:pStyle w:val="Heading4"/>
      </w:pPr>
      <w:r>
        <w:t xml:space="preserve">Subsection 10.3.3: Generic functions, and the class of an object</w:t>
      </w:r>
    </w:p>
    <w:bookmarkEnd w:id="473"/>
    <w:bookmarkStart w:id="474"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474"/>
    <w:bookmarkStart w:id="475"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475"/>
    <w:bookmarkEnd w:id="476"/>
    <w:bookmarkStart w:id="483" w:name="Xa585189c51769d9a525bf7ed8efb36fab3aa32c"/>
    <w:p>
      <w:pPr>
        <w:pStyle w:val="Heading3"/>
      </w:pPr>
      <w:r>
        <w:t xml:space="preserve">Section 10.4: Calculations with matrices, arrays, lists, and data frames</w:t>
      </w:r>
    </w:p>
    <w:bookmarkStart w:id="477"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477"/>
    <w:bookmarkStart w:id="478"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478"/>
    <w:bookmarkStart w:id="482"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479"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479"/>
    <w:bookmarkStart w:id="480"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480"/>
    <w:bookmarkStart w:id="481"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481"/>
    <w:bookmarkEnd w:id="482"/>
    <w:bookmarkEnd w:id="483"/>
    <w:bookmarkStart w:id="487" w:name="X79daa0bb497333dab8f517f7c21e8ff29a186a6"/>
    <w:p>
      <w:pPr>
        <w:pStyle w:val="Heading3"/>
      </w:pPr>
      <w:r>
        <w:t xml:space="preserve">Section 10.5: Brief notes on R graphics packages and functions</w:t>
      </w:r>
    </w:p>
    <w:bookmarkStart w:id="485"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484"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484"/>
    <w:bookmarkEnd w:id="485"/>
    <w:bookmarkStart w:id="486"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486"/>
    <w:bookmarkEnd w:id="487"/>
    <w:bookmarkStart w:id="490"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488" w:name="font-families"/>
    <w:p>
      <w:pPr>
        <w:pStyle w:val="Heading5"/>
      </w:pPr>
      <w:r>
        <w:t xml:space="preserve">Font families</w:t>
      </w:r>
    </w:p>
    <w:bookmarkEnd w:id="488"/>
    <w:bookmarkStart w:id="489"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489"/>
    <w:bookmarkEnd w:id="490"/>
    <w:bookmarkEnd w:id="491"/>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5T00:16:30Z</dcterms:created>
  <dcterms:modified xsi:type="dcterms:W3CDTF">2024-06-05T00: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6-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